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d570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5977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e0bcb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